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5bb055450413dc3974c1d79d44b1b0848c24e9f"/>
    <w:p>
      <w:pPr>
        <w:pStyle w:val="Heading1"/>
      </w:pPr>
      <w:r>
        <w:t xml:space="preserve">Cover Letter for Banker Position - Sri Lanka Colombo</w:t>
      </w:r>
    </w:p>
    <w:p>
      <w:pPr>
        <w:pStyle w:val="FirstParagraph"/>
      </w:pPr>
      <w:r>
        <w:t xml:space="preserve">Dear [Hiring Manager's Name],</w:t>
      </w:r>
    </w:p>
    <w:p>
      <w:pPr>
        <w:pStyle w:val="BodyText"/>
      </w:pPr>
      <w:r>
        <w:t xml:space="preserve">I am writing to express my sincere interest in the Banker position at your esteemed institution in Sri Lanka Colombo. As a highly motivated professional with a strong background in financial services and customer relationship management, I am eager to contribute my expertise to support the growth and success of your organization. The opportunity to work as a Banker in Colombo, Sri Lanka—a vibrant economic hub known for its dynamic financial sector—aligns perfectly with my career aspirations and professional skills.</w:t>
      </w:r>
    </w:p>
    <w:p>
      <w:pPr>
        <w:pStyle w:val="BodyText"/>
      </w:pPr>
      <w:r>
        <w:t xml:space="preserve">With over [X years] of experience in banking, I have developed a comprehensive understanding of financial operations, risk management, and client-centric service delivery. My journey as a Banker has been driven by a commitment to excellence, integrity, and innovation. Whether it was assisting clients with loan applications, managing investment portfolios, or ensuring compliance with regulatory standards, I have consistently aimed to deliver solutions that meet both individual and organizational goals. This experience has equipped me with the technical knowledge and interpersonal skills required to thrive in a fast-paced environment like Colombo’s financial sector.</w:t>
      </w:r>
    </w:p>
    <w:p>
      <w:pPr>
        <w:pStyle w:val="BodyText"/>
      </w:pPr>
      <w:r>
        <w:t xml:space="preserve">Sri Lanka Colombo, as the country’s commercial capital, offers a unique blend of traditional banking practices and modern financial technologies. The city’s role as a regional business center demands professionals who can navigate both local and international market dynamics. My exposure to diverse customer needs—from small-scale entrepreneurs to corporate clients—has prepared me to adapt to the specific requirements of Colombo’s banking landscape. I understand the importance of building trust, maintaining transparency, and fostering long-term relationships with clients, which are critical for success in this role.</w:t>
      </w:r>
    </w:p>
    <w:p>
      <w:pPr>
        <w:pStyle w:val="BodyText"/>
      </w:pPr>
      <w:r>
        <w:t xml:space="preserve">One of my key strengths is my ability to analyze financial data and provide actionable insights. For instance, during my tenure at [Previous Bank Name], I implemented a customer segmentation strategy that improved cross-selling efficiency by 25% and enhanced client satisfaction scores. This experience underscored the value of personalized service in a competitive market like Colombo, where clients expect tailored solutions to achieve their financial objectives. I am also proficient in using banking software such as [Name of Software] and have a solid grasp of Sri Lankan financial regulations, including those set by the Central Bank of Sri Lanka.</w:t>
      </w:r>
    </w:p>
    <w:p>
      <w:pPr>
        <w:pStyle w:val="BodyText"/>
      </w:pPr>
      <w:r>
        <w:t xml:space="preserve">What excites me most about the Banker role in Colombo is the opportunity to contribute to the city’s evolving financial ecosystem. As Sri Lanka continues to embrace digital transformation, I am eager to leverage my skills in technology-driven banking solutions, such as mobile banking platforms and online customer support systems. I believe that integrating innovation with traditional banking practices can drive efficiency and expand access to financial services for underserved communities in Colombo. My proactive approach to learning and adapting to new technologies positions me to support this vision effectively.</w:t>
      </w:r>
    </w:p>
    <w:p>
      <w:pPr>
        <w:pStyle w:val="BodyText"/>
      </w:pPr>
      <w:r>
        <w:t xml:space="preserve">Moreover, my experience in multicultural environments has honed my ability to communicate effectively with clients from diverse backgrounds. In Sri Lanka Colombo, where a wide range of cultural and linguistic groups coexist, this skill is invaluable. I have worked with clients from various regions and socioeconomic backgrounds, ensuring that their unique needs are understood and addressed. This inclusive mindset aligns with the values of modern banking institutions that prioritize diversity and equity in service delivery.</w:t>
      </w:r>
    </w:p>
    <w:p>
      <w:pPr>
        <w:pStyle w:val="BodyText"/>
      </w:pPr>
      <w:r>
        <w:t xml:space="preserve">I am particularly drawn to your organization’s reputation for excellence and its commitment to community development. As a Banker, I believe in using my expertise not only to generate profits but also to support the financial empowerment of individuals and businesses. In Colombo, where economic disparities persist, I aim to contribute to initiatives that promote financial literacy and access to credit for marginalized groups. This aligns with my belief that banking should be a force for positive change in society.</w:t>
      </w:r>
    </w:p>
    <w:p>
      <w:pPr>
        <w:pStyle w:val="BodyText"/>
      </w:pPr>
      <w:r>
        <w:t xml:space="preserve">My academic background in [Relevant Degree, e.g., Finance or Business Administration] from [University Name] has provided a strong foundation in financial theory and practice. Additionally, I have pursued professional certifications such as [Name of Certification, e.g., Chartered Banker or CFA], which have further enhanced my knowledge of global and local banking standards. These qualifications, combined with my hands-on experience, enable me to approach challenges with a strategic and analytical mindset.</w:t>
      </w:r>
    </w:p>
    <w:p>
      <w:pPr>
        <w:pStyle w:val="BodyText"/>
      </w:pPr>
      <w:r>
        <w:t xml:space="preserve">Finally, I would like to emphasize my enthusiasm for joining your team in Sri Lanka Colombo. The city’s rich cultural heritage and thriving business environment make it an ideal location for someone passionate about banking. I am confident that my skills, dedication, and vision will allow me to make meaningful contributions to your institution’s success. I would be grateful for the opportunity to discuss how my background aligns with your needs and how I can support your goals as a Banker in Colombo.</w:t>
      </w:r>
    </w:p>
    <w:p>
      <w:pPr>
        <w:pStyle w:val="BodyText"/>
      </w:pPr>
      <w:r>
        <w:t xml:space="preserve">Thank you for considering my application. I look forward to the possibility of contributing to [Bank Name]’s continued growth and excellence in Sri Lanka Colombo.</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 Sri Lanka Colombo</dc:title>
  <dc:creator/>
  <dc:language>en</dc:language>
  <cp:keywords/>
  <dcterms:created xsi:type="dcterms:W3CDTF">2026-07-23T18:03:22Z</dcterms:created>
  <dcterms:modified xsi:type="dcterms:W3CDTF">2026-07-23T18:03:22Z</dcterms:modified>
</cp:coreProperties>
</file>

<file path=docProps/custom.xml><?xml version="1.0" encoding="utf-8"?>
<Properties xmlns="http://schemas.openxmlformats.org/officeDocument/2006/custom-properties" xmlns:vt="http://schemas.openxmlformats.org/officeDocument/2006/docPropsVTypes"/>
</file>